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3680202F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730855">
        <w:rPr>
          <w:rFonts w:ascii="Times New Roman" w:eastAsia="Times New Roman" w:hAnsi="Times New Roman" w:cs="Times New Roman"/>
        </w:rPr>
        <w:t>4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137705C0" w:rsidR="00595DEA" w:rsidRPr="00730855" w:rsidRDefault="00A4732C" w:rsidP="00730855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73085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>
        <w:rPr>
          <w:rFonts w:ascii="Times New Roman" w:eastAsia="Times New Roman" w:hAnsi="Times New Roman" w:cs="Times New Roman"/>
          <w:b/>
          <w:sz w:val="24"/>
          <w:szCs w:val="24"/>
        </w:rPr>
        <w:t xml:space="preserve"> Implementation of Left Recursion</w:t>
      </w:r>
    </w:p>
    <w:p w14:paraId="01115ED5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126FCF1F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rt</w:t>
      </w:r>
    </w:p>
    <w:p w14:paraId="6669A583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et the input from the user.</w:t>
      </w:r>
    </w:p>
    <w:p w14:paraId="7DFF8258" w14:textId="6EB719A7" w:rsidR="00595DEA" w:rsidRDefault="00C818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tiali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ring vectors for Non-Terminals and Left Recursion equation</w:t>
      </w:r>
      <w:r w:rsidR="00ED7EAB">
        <w:rPr>
          <w:rFonts w:ascii="Times New Roman" w:eastAsia="Times New Roman" w:hAnsi="Times New Roman" w:cs="Times New Roman"/>
          <w:sz w:val="24"/>
          <w:szCs w:val="24"/>
        </w:rPr>
        <w:t>.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85C01D6" w14:textId="3B59C3F5" w:rsidR="00595DEA" w:rsidRPr="00E83275" w:rsidRDefault="00E83275" w:rsidP="00E8327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eed in the </w:t>
      </w:r>
      <w:r w:rsidR="00C81814">
        <w:rPr>
          <w:rFonts w:ascii="Times New Roman" w:eastAsia="Times New Roman" w:hAnsi="Times New Roman" w:cs="Times New Roman"/>
          <w:sz w:val="24"/>
          <w:szCs w:val="24"/>
        </w:rPr>
        <w:t>terminals</w:t>
      </w:r>
      <w:r w:rsidR="008B68F6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81814">
        <w:rPr>
          <w:rFonts w:ascii="Times New Roman" w:eastAsia="Times New Roman" w:hAnsi="Times New Roman" w:cs="Times New Roman"/>
          <w:sz w:val="24"/>
          <w:szCs w:val="24"/>
        </w:rPr>
        <w:t>production of that terminal</w:t>
      </w:r>
      <w:r w:rsidR="008B68F6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CBF254A" w14:textId="77777777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play the output</w:t>
      </w:r>
    </w:p>
    <w:p w14:paraId="7C066AB6" w14:textId="72692878" w:rsidR="00595DEA" w:rsidRDefault="00A4732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are with</w:t>
      </w:r>
      <w:r w:rsidR="008B68F6">
        <w:rPr>
          <w:rFonts w:ascii="Times New Roman" w:eastAsia="Times New Roman" w:hAnsi="Times New Roman" w:cs="Times New Roman"/>
          <w:sz w:val="24"/>
          <w:szCs w:val="24"/>
        </w:rPr>
        <w:t xml:space="preserve"> manual output</w:t>
      </w:r>
    </w:p>
    <w:p w14:paraId="69554176" w14:textId="62D2B213" w:rsidR="005C1256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C81814">
        <w:rPr>
          <w:rFonts w:ascii="Times New Roman" w:eastAsia="Times New Roman" w:hAnsi="Times New Roman" w:cs="Times New Roman"/>
          <w:b/>
          <w:sz w:val="24"/>
          <w:szCs w:val="24"/>
        </w:rPr>
        <w:t>C++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66AE4F3A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iostream&gt;</w:t>
      </w:r>
    </w:p>
    <w:p w14:paraId="482261A6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vector&gt;</w:t>
      </w:r>
    </w:p>
    <w:p w14:paraId="6A0907A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&gt;</w:t>
      </w:r>
    </w:p>
    <w:p w14:paraId="77767BA9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us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amespac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d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772E9E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E82E402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6E71EBF4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375D791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number of </w:t>
      </w:r>
      <w:proofErr w:type="spellStart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on terminals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: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ADBAD1D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88D30C3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non terminals one by one: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B94932A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DDE826E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gt;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C3E9D6F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gt;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recr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392AA59C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++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342015EF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on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erminal "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gramStart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:</w:t>
      </w:r>
      <w:proofErr w:type="gram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DF63782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9BC4D3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47EB32C3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gt; &gt;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5073F61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'</w:t>
      </w:r>
      <w:proofErr w:type="spellStart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sp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 for null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2172C3B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++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6E088B8D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umber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of "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productions: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8DEA24C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0052409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04452BA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8265AF3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One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by one enter all "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productions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27BEAA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gt;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6E5E25B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++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7C29A72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RHS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of production "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: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4FE8B29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42D97D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425B9F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=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65C037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Start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&lt;=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&amp;&amp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compar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ubst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)==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2FC96D6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rec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F335D98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109A5F7F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proofErr w:type="gram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ush</w:t>
      </w:r>
      <w:proofErr w:type="gram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back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D4E455C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0EC79312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++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1961D94E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rec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9DA4EEA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27124F16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++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0470BDF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ftrec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433437A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continu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DB08E5D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952671E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proofErr w:type="gram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ush</w:t>
      </w:r>
      <w:proofErr w:type="gram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back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+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'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594AC1F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vect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&gt;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3FEFE70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iz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++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0873D7E5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Start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&lt;=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&amp;&amp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compar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ubst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)==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5F2E316C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C81814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ring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Start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ubstr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,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-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gth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)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+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+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'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A2AF625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proofErr w:type="gram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ush</w:t>
      </w:r>
      <w:proofErr w:type="gram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back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bc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D31B139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rase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begi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+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668B1FE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--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98158C1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5236CB24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{</w:t>
      </w:r>
    </w:p>
    <w:p w14:paraId="1B1BF48E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[</w:t>
      </w:r>
      <w:proofErr w:type="gram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+</w:t>
      </w:r>
      <w:proofErr w:type="gram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=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+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'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A81A236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7A38B50D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6C869FD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proofErr w:type="gram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ush</w:t>
      </w:r>
      <w:proofErr w:type="gram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back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sp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3AEFF82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proofErr w:type="gram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ush</w:t>
      </w:r>
      <w:proofErr w:type="gram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back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B8CD034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141C3AA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\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A02D18B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ew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set of non-terminals: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92D6FCC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ize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++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F26EF0D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3ADAEFE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\</w:t>
      </w:r>
      <w:proofErr w:type="spellStart"/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New</w:t>
      </w:r>
      <w:proofErr w:type="spellEnd"/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set of productions: "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91F4E5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ize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++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710D5A69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852632F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ize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++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{</w:t>
      </w:r>
    </w:p>
    <w:p w14:paraId="7BB3D16C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onter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&lt;&lt;</w:t>
      </w:r>
      <w:r w:rsidRPr="00C818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 -&gt; "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[</w:t>
      </w:r>
      <w:proofErr w:type="spellStart"/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[</w:t>
      </w:r>
      <w:r w:rsidRPr="00C818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C818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]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C7603C9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167C110F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30A73A87" w14:textId="77777777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C818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C818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98D9AC3" w14:textId="0876FC71" w:rsidR="00C81814" w:rsidRPr="00C81814" w:rsidRDefault="00C81814" w:rsidP="00C818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C818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78EA6F8F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utput:</w:t>
      </w:r>
    </w:p>
    <w:p w14:paraId="54C6BB15" w14:textId="3AAB8341" w:rsidR="00595DEA" w:rsidRDefault="00E41993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0D73831" wp14:editId="09DF4560">
            <wp:extent cx="5943600" cy="39782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3F177" w14:textId="77777777" w:rsidR="00595DEA" w:rsidRDefault="00595DEA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402237B2" w14:textId="77777777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D7AC83" w14:textId="77777777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FAC42E" w14:textId="77777777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B60263" w14:textId="20C01CD0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nual Output:</w:t>
      </w:r>
    </w:p>
    <w:p w14:paraId="7CAA4E5A" w14:textId="7C26F32D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ompare the 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>production output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 xml:space="preserve"> productio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F5F5" w14:textId="66CFAF05" w:rsidR="00157636" w:rsidRPr="00157636" w:rsidRDefault="00E41993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7A4B3A" wp14:editId="5517A561">
            <wp:extent cx="4154929" cy="3398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6379" cy="3424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8CD825" w14:textId="058D6568" w:rsidR="00595DEA" w:rsidRDefault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Implementation of Left Recursion has been completed and verified by Manual Output.</w:t>
      </w:r>
    </w:p>
    <w:p w14:paraId="324CCA40" w14:textId="14221EFF" w:rsidR="00E41993" w:rsidRDefault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</w:rPr>
      </w:pPr>
    </w:p>
    <w:p w14:paraId="7C0BCF6F" w14:textId="77777777" w:rsidR="00E41993" w:rsidRDefault="00E41993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6466B323" w14:textId="4D494C32" w:rsidR="00E41993" w:rsidRPr="00730855" w:rsidRDefault="00E41993" w:rsidP="00E4199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73085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Implementation of Left Factoring</w:t>
      </w:r>
    </w:p>
    <w:p w14:paraId="52F3210D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2F14E8D9" w14:textId="77777777" w:rsidR="00E41993" w:rsidRDefault="00E41993" w:rsidP="00E4199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sz w:val="24"/>
          <w:szCs w:val="24"/>
        </w:rPr>
        <w:t>Start</w:t>
      </w:r>
    </w:p>
    <w:p w14:paraId="5896F718" w14:textId="77777777" w:rsidR="00E41993" w:rsidRDefault="00E41993" w:rsidP="00E4199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sz w:val="24"/>
          <w:szCs w:val="24"/>
        </w:rPr>
        <w:t>Get the input from the user.</w:t>
      </w:r>
    </w:p>
    <w:p w14:paraId="4724F8C2" w14:textId="1FBE2BF8" w:rsidR="00E41993" w:rsidRDefault="00E41993" w:rsidP="00E4199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tialis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haracter arrays for input, process and output</w:t>
      </w:r>
      <w:r w:rsidRPr="00E4199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0E246E51" w14:textId="7ED07FA7" w:rsidR="00E41993" w:rsidRDefault="00E41993" w:rsidP="00E4199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sz w:val="24"/>
          <w:szCs w:val="24"/>
        </w:rPr>
        <w:t xml:space="preserve">Feed in the </w:t>
      </w:r>
      <w:r>
        <w:rPr>
          <w:rFonts w:ascii="Times New Roman" w:eastAsia="Times New Roman" w:hAnsi="Times New Roman" w:cs="Times New Roman"/>
          <w:sz w:val="24"/>
          <w:szCs w:val="24"/>
        </w:rPr>
        <w:t>input production</w:t>
      </w:r>
      <w:r w:rsidRPr="00E4199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34418A5" w14:textId="77777777" w:rsidR="00E41993" w:rsidRDefault="00E41993" w:rsidP="00E4199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sz w:val="24"/>
          <w:szCs w:val="24"/>
        </w:rPr>
        <w:t>Display the output</w:t>
      </w:r>
    </w:p>
    <w:p w14:paraId="79998033" w14:textId="152E10B8" w:rsidR="00E41993" w:rsidRPr="00E41993" w:rsidRDefault="00E41993" w:rsidP="00E4199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sz w:val="24"/>
          <w:szCs w:val="24"/>
        </w:rPr>
        <w:t>Compare with manual output</w:t>
      </w:r>
    </w:p>
    <w:p w14:paraId="10D81885" w14:textId="566F07DE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>Language :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C)</w:t>
      </w:r>
    </w:p>
    <w:p w14:paraId="28B517AD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  <w:r w:rsidRPr="00E4199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 </w:t>
      </w:r>
    </w:p>
    <w:p w14:paraId="465A2283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  <w:r w:rsidRPr="00E4199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 </w:t>
      </w:r>
    </w:p>
    <w:p w14:paraId="0AEACD31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</w:t>
      </w:r>
      <w:r w:rsidRPr="00E4199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 </w:t>
      </w:r>
    </w:p>
    <w:p w14:paraId="6CCE7CDB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{  </w:t>
      </w:r>
    </w:p>
    <w:p w14:paraId="4898D645" w14:textId="00E0C90D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odified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  </w:t>
      </w:r>
    </w:p>
    <w:p w14:paraId="2A60E085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proofErr w:type="gram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619224C8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proofErr w:type="spellStart"/>
      <w:proofErr w:type="gramStart"/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Production : A-&gt;"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  </w:t>
      </w:r>
    </w:p>
    <w:p w14:paraId="3E99FE06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s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  </w:t>
      </w:r>
    </w:p>
    <w:p w14:paraId="34B2FF34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proofErr w:type="gram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,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  </w:t>
      </w:r>
    </w:p>
    <w:p w14:paraId="51F52B42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  </w:t>
      </w:r>
    </w:p>
    <w:p w14:paraId="458953C0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405EBF3F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++</w:t>
      </w:r>
      <w:proofErr w:type="spellStart"/>
      <w:proofErr w:type="gram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,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  </w:t>
      </w:r>
    </w:p>
    <w:p w14:paraId="0DDBAD34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  </w:t>
      </w:r>
    </w:p>
    <w:p w14:paraId="3F906B26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226B60AE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||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  </w:t>
      </w:r>
    </w:p>
    <w:p w14:paraId="0C68BED1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{  </w:t>
      </w:r>
    </w:p>
    <w:p w14:paraId="296D15F8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  </w:t>
      </w:r>
    </w:p>
    <w:p w14:paraId="58F08DDB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  </w:t>
      </w:r>
    </w:p>
    <w:p w14:paraId="1F7EDE55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odified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  </w:t>
      </w:r>
    </w:p>
    <w:p w14:paraId="61241933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  </w:t>
      </w:r>
    </w:p>
    <w:p w14:paraId="40E7ADD1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1304012C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  </w:t>
      </w:r>
    </w:p>
    <w:p w14:paraId="1BADAB16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}  </w:t>
      </w:r>
    </w:p>
    <w:p w14:paraId="70892403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proofErr w:type="gram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proofErr w:type="gram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E41993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,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{  </w:t>
      </w:r>
    </w:p>
    <w:p w14:paraId="583769B2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1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  </w:t>
      </w:r>
    </w:p>
    <w:p w14:paraId="60DEAD00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}  </w:t>
      </w:r>
    </w:p>
    <w:p w14:paraId="599FC2F3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|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6106B7F8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r w:rsidRPr="00E41993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os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</w:t>
      </w:r>
      <w:proofErr w:type="gramEnd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,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{  </w:t>
      </w:r>
    </w:p>
    <w:p w14:paraId="59CCA12C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art2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  </w:t>
      </w:r>
    </w:p>
    <w:p w14:paraId="1A500D66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}  </w:t>
      </w:r>
    </w:p>
    <w:p w14:paraId="0C1EB190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odified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X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108E9AF0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odified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++</w:t>
      </w:r>
      <w:proofErr w:type="gram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49DA9073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  </w:t>
      </w:r>
    </w:p>
    <w:p w14:paraId="60E46C82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proofErr w:type="spellStart"/>
      <w:proofErr w:type="gramStart"/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A-&gt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odified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  </w:t>
      </w:r>
    </w:p>
    <w:p w14:paraId="3623A42C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</w:t>
      </w:r>
      <w:proofErr w:type="spellStart"/>
      <w:proofErr w:type="gramStart"/>
      <w:r w:rsidRPr="00E41993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X-&gt;</w:t>
      </w:r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E41993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E41993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E41993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ewGram</w:t>
      </w:r>
      <w:proofErr w:type="spellEnd"/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  </w:t>
      </w:r>
    </w:p>
    <w:p w14:paraId="105E09DF" w14:textId="77777777" w:rsidR="00E41993" w:rsidRPr="00E41993" w:rsidRDefault="00E41993" w:rsidP="00E41993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E41993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F888E8C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9DF19F" w14:textId="77777777" w:rsidR="00E41993" w:rsidRDefault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B4C4DD" w14:textId="77777777" w:rsidR="00E41993" w:rsidRDefault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951E03" w14:textId="77777777" w:rsidR="00E41993" w:rsidRDefault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B6F6AC" w14:textId="79F13BEE" w:rsidR="00595DEA" w:rsidRDefault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0BA44C6D" w14:textId="1CE530E5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1993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E50FD1D" wp14:editId="7FCE000F">
            <wp:extent cx="6139066" cy="3230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45174" cy="3234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47A21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6306DB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5997AB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BF7062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8F526EC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4EEF7D7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9174F8" w14:textId="77F6909E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anual Output:</w:t>
      </w:r>
    </w:p>
    <w:p w14:paraId="2C62817C" w14:textId="11A35C81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compare the production output from code as well as handwritten and deduce that they are the same for the given production.</w:t>
      </w:r>
    </w:p>
    <w:p w14:paraId="432078D6" w14:textId="7777777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</w:p>
    <w:p w14:paraId="70FDDB15" w14:textId="5C20A5C8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84C4EB" wp14:editId="7EBC1CA2">
            <wp:extent cx="5055402" cy="30251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7092" cy="304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84A9F" w14:textId="38A512E1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5EC418" w14:textId="01D89097" w:rsid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sult: </w:t>
      </w:r>
      <w:r>
        <w:rPr>
          <w:rFonts w:ascii="Times New Roman" w:eastAsia="Times New Roman" w:hAnsi="Times New Roman" w:cs="Times New Roman"/>
          <w:sz w:val="24"/>
          <w:szCs w:val="24"/>
        </w:rPr>
        <w:t>Implementation of Left Factoring has been completed and verified by Manual Output.</w:t>
      </w:r>
    </w:p>
    <w:p w14:paraId="2FD22193" w14:textId="77777777" w:rsidR="00E41993" w:rsidRPr="00E41993" w:rsidRDefault="00E41993" w:rsidP="00E4199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E41993" w:rsidRPr="00E41993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7ACB8" w14:textId="77777777" w:rsidR="00AC0AA1" w:rsidRDefault="00AC0AA1">
      <w:pPr>
        <w:spacing w:before="0" w:line="240" w:lineRule="auto"/>
      </w:pPr>
      <w:r>
        <w:separator/>
      </w:r>
    </w:p>
  </w:endnote>
  <w:endnote w:type="continuationSeparator" w:id="0">
    <w:p w14:paraId="02700888" w14:textId="77777777" w:rsidR="00AC0AA1" w:rsidRDefault="00AC0AA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F9825" w14:textId="77777777" w:rsidR="00AC0AA1" w:rsidRDefault="00AC0AA1">
      <w:pPr>
        <w:spacing w:before="0" w:line="240" w:lineRule="auto"/>
      </w:pPr>
      <w:r>
        <w:separator/>
      </w:r>
    </w:p>
  </w:footnote>
  <w:footnote w:type="continuationSeparator" w:id="0">
    <w:p w14:paraId="2DED0E79" w14:textId="77777777" w:rsidR="00AC0AA1" w:rsidRDefault="00AC0AA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381490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730855">
      <w:rPr>
        <w:color w:val="666666"/>
        <w:sz w:val="20"/>
        <w:szCs w:val="20"/>
      </w:rPr>
      <w:t>4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450B16"/>
    <w:multiLevelType w:val="hybridMultilevel"/>
    <w:tmpl w:val="95EC0D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5513302">
    <w:abstractNumId w:val="0"/>
  </w:num>
  <w:num w:numId="2" w16cid:durableId="1698387953">
    <w:abstractNumId w:val="1"/>
  </w:num>
  <w:num w:numId="3" w16cid:durableId="1804300330">
    <w:abstractNumId w:val="2"/>
  </w:num>
  <w:num w:numId="4" w16cid:durableId="21130147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rgUATH0GeiwAAAA="/>
  </w:docVars>
  <w:rsids>
    <w:rsidRoot w:val="00595DEA"/>
    <w:rsid w:val="00066995"/>
    <w:rsid w:val="00157636"/>
    <w:rsid w:val="003548E6"/>
    <w:rsid w:val="003B700B"/>
    <w:rsid w:val="00595DEA"/>
    <w:rsid w:val="005C1256"/>
    <w:rsid w:val="005F5402"/>
    <w:rsid w:val="00730855"/>
    <w:rsid w:val="00897AEF"/>
    <w:rsid w:val="008B68F6"/>
    <w:rsid w:val="00A4732C"/>
    <w:rsid w:val="00AC0AA1"/>
    <w:rsid w:val="00B741CD"/>
    <w:rsid w:val="00C2135B"/>
    <w:rsid w:val="00C81814"/>
    <w:rsid w:val="00CE1141"/>
    <w:rsid w:val="00CF7DF1"/>
    <w:rsid w:val="00E41993"/>
    <w:rsid w:val="00E83275"/>
    <w:rsid w:val="00ED7EAB"/>
    <w:rsid w:val="00F3330E"/>
    <w:rsid w:val="00F7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hdphoto" Target="media/hdphoto2.wdp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cp:lastPrinted>2022-02-14T14:27:00Z</cp:lastPrinted>
  <dcterms:created xsi:type="dcterms:W3CDTF">2022-02-21T16:12:00Z</dcterms:created>
  <dcterms:modified xsi:type="dcterms:W3CDTF">2022-05-06T03:15:00Z</dcterms:modified>
</cp:coreProperties>
</file>